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77B9C7" w14:textId="1C0A5765" w:rsidR="00821D3A" w:rsidRPr="00821D3A" w:rsidRDefault="00821D3A" w:rsidP="00821D3A">
      <w:pPr>
        <w:spacing w:after="0" w:line="240" w:lineRule="auto"/>
        <w:rPr>
          <w:rFonts w:ascii="bold" w:eastAsia="Times New Roman" w:hAnsi="bold" w:cs="Times New Roman"/>
          <w:color w:val="0095CA"/>
          <w:sz w:val="30"/>
          <w:szCs w:val="30"/>
          <w:lang w:bidi="ne-NP"/>
        </w:rPr>
      </w:pPr>
      <w:r w:rsidRPr="00821D3A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Introduction to PHP</w:t>
      </w:r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 xml:space="preserve"> [ 1 </w:t>
      </w:r>
      <w:proofErr w:type="spellStart"/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hrs</w:t>
      </w:r>
      <w:proofErr w:type="spellEnd"/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]</w:t>
      </w:r>
    </w:p>
    <w:p w14:paraId="07D709D8" w14:textId="23C01C4C" w:rsidR="005518D2" w:rsidRPr="00BE7CAE" w:rsidRDefault="00821D3A" w:rsidP="005518D2">
      <w:pPr>
        <w:spacing w:after="240" w:line="240" w:lineRule="auto"/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</w:pP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BE7CAE">
        <w:rPr>
          <w:rFonts w:ascii="Verdana" w:eastAsia="Times New Roman" w:hAnsi="Verdana" w:cs="Times New Roman"/>
          <w:b/>
          <w:bCs/>
          <w:noProof/>
          <w:color w:val="000000"/>
          <w:sz w:val="20"/>
          <w:szCs w:val="20"/>
          <w:lang w:bidi="ne-NP"/>
        </w:rPr>
        <w:drawing>
          <wp:inline distT="0" distB="0" distL="0" distR="0" wp14:anchorId="57AF92C5" wp14:editId="059E625E">
            <wp:extent cx="171450" cy="152400"/>
            <wp:effectExtent l="0" t="0" r="0" b="0"/>
            <wp:docPr id="31" name="Picture 31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E7CAE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Basic Syntax </w:t>
      </w:r>
      <w:r w:rsidRPr="00BE7CAE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br/>
      </w:r>
      <w:r w:rsidRPr="00BE7CAE">
        <w:rPr>
          <w:rFonts w:ascii="Verdana" w:eastAsia="Times New Roman" w:hAnsi="Verdana" w:cs="Times New Roman"/>
          <w:b/>
          <w:bCs/>
          <w:noProof/>
          <w:color w:val="000000"/>
          <w:sz w:val="20"/>
          <w:szCs w:val="20"/>
          <w:lang w:bidi="ne-NP"/>
        </w:rPr>
        <w:drawing>
          <wp:inline distT="0" distB="0" distL="0" distR="0" wp14:anchorId="2830589D" wp14:editId="61C435CE">
            <wp:extent cx="171450" cy="152400"/>
            <wp:effectExtent l="0" t="0" r="0" b="0"/>
            <wp:docPr id="30" name="Picture 30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E7CAE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Defining variable and constant </w:t>
      </w:r>
      <w:r w:rsidRPr="00BE7CAE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br/>
      </w:r>
      <w:r w:rsidRPr="00BE7CAE">
        <w:rPr>
          <w:rFonts w:ascii="Verdana" w:eastAsia="Times New Roman" w:hAnsi="Verdana" w:cs="Times New Roman"/>
          <w:b/>
          <w:bCs/>
          <w:noProof/>
          <w:color w:val="000000"/>
          <w:sz w:val="20"/>
          <w:szCs w:val="20"/>
          <w:lang w:bidi="ne-NP"/>
        </w:rPr>
        <w:drawing>
          <wp:inline distT="0" distB="0" distL="0" distR="0" wp14:anchorId="3F511792" wp14:editId="25021FEC">
            <wp:extent cx="171450" cy="152400"/>
            <wp:effectExtent l="0" t="0" r="0" b="0"/>
            <wp:docPr id="29" name="Picture 29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E7CAE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Php Data type </w:t>
      </w:r>
      <w:r w:rsidRPr="00BE7CAE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br/>
      </w:r>
      <w:r w:rsidRPr="00BE7CAE">
        <w:rPr>
          <w:rFonts w:ascii="Verdana" w:eastAsia="Times New Roman" w:hAnsi="Verdana" w:cs="Times New Roman"/>
          <w:b/>
          <w:bCs/>
          <w:noProof/>
          <w:color w:val="000000"/>
          <w:sz w:val="20"/>
          <w:szCs w:val="20"/>
          <w:lang w:bidi="ne-NP"/>
        </w:rPr>
        <w:drawing>
          <wp:inline distT="0" distB="0" distL="0" distR="0" wp14:anchorId="5D8F5914" wp14:editId="5F5944E2">
            <wp:extent cx="171450" cy="152400"/>
            <wp:effectExtent l="0" t="0" r="0" b="0"/>
            <wp:docPr id="28" name="Picture 28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E7CAE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Operator and Expression </w:t>
      </w:r>
      <w:r w:rsidR="005518D2" w:rsidRPr="00BE7CAE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 xml:space="preserve"> </w:t>
      </w:r>
    </w:p>
    <w:p w14:paraId="66E364B2" w14:textId="188D00A5" w:rsidR="00821D3A" w:rsidRPr="00821D3A" w:rsidRDefault="00821D3A" w:rsidP="00821D3A">
      <w:pPr>
        <w:spacing w:after="0" w:line="240" w:lineRule="auto"/>
        <w:rPr>
          <w:rFonts w:ascii="bold" w:eastAsia="Times New Roman" w:hAnsi="bold" w:cs="Times New Roman"/>
          <w:color w:val="0095CA"/>
          <w:sz w:val="30"/>
          <w:szCs w:val="30"/>
          <w:lang w:bidi="ne-NP"/>
        </w:rPr>
      </w:pPr>
      <w:r w:rsidRPr="00821D3A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 xml:space="preserve">Handling Html Form </w:t>
      </w:r>
      <w:proofErr w:type="gramStart"/>
      <w:r w:rsidRPr="00821D3A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With</w:t>
      </w:r>
      <w:proofErr w:type="gramEnd"/>
      <w:r w:rsidRPr="00821D3A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 xml:space="preserve"> Php</w:t>
      </w:r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 xml:space="preserve"> [ 2 </w:t>
      </w:r>
      <w:proofErr w:type="spellStart"/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hrs</w:t>
      </w:r>
      <w:proofErr w:type="spellEnd"/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]</w:t>
      </w:r>
    </w:p>
    <w:p w14:paraId="3C9ADC9A" w14:textId="77777777" w:rsidR="00821D3A" w:rsidRPr="00821D3A" w:rsidRDefault="00821D3A" w:rsidP="00821D3A">
      <w:pPr>
        <w:spacing w:after="240" w:line="240" w:lineRule="auto"/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</w:pP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7EB46C29" wp14:editId="6AA66DD5">
            <wp:extent cx="171450" cy="152400"/>
            <wp:effectExtent l="0" t="0" r="0" b="0"/>
            <wp:docPr id="27" name="Picture 27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Capturing Form Data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0DD077D9" wp14:editId="11926FCA">
            <wp:extent cx="171450" cy="152400"/>
            <wp:effectExtent l="0" t="0" r="0" b="0"/>
            <wp:docPr id="26" name="Picture 26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Dealing with Multi-value filed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39D75573" wp14:editId="14F5F80B">
            <wp:extent cx="171450" cy="152400"/>
            <wp:effectExtent l="0" t="0" r="0" b="0"/>
            <wp:docPr id="25" name="Picture 25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Generating File uploaded form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3B397A9D" wp14:editId="2721B0DA">
            <wp:extent cx="171450" cy="152400"/>
            <wp:effectExtent l="0" t="0" r="0" b="0"/>
            <wp:docPr id="24" name="Picture 24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Redirecting a form after submission </w:t>
      </w:r>
    </w:p>
    <w:p w14:paraId="1C0DD4EB" w14:textId="4BCE7C37" w:rsidR="00821D3A" w:rsidRPr="00821D3A" w:rsidRDefault="00821D3A" w:rsidP="00821D3A">
      <w:pPr>
        <w:spacing w:after="0" w:line="240" w:lineRule="auto"/>
        <w:rPr>
          <w:rFonts w:ascii="bold" w:eastAsia="Times New Roman" w:hAnsi="bold" w:cs="Times New Roman"/>
          <w:color w:val="0095CA"/>
          <w:sz w:val="30"/>
          <w:szCs w:val="30"/>
          <w:lang w:bidi="ne-NP"/>
        </w:rPr>
      </w:pPr>
      <w:r w:rsidRPr="00821D3A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Decisions and loop</w:t>
      </w:r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 xml:space="preserve"> [ 2 </w:t>
      </w:r>
      <w:proofErr w:type="spellStart"/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hrs</w:t>
      </w:r>
      <w:proofErr w:type="spellEnd"/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 xml:space="preserve">] </w:t>
      </w:r>
    </w:p>
    <w:p w14:paraId="59ADEE19" w14:textId="77777777" w:rsidR="00821D3A" w:rsidRPr="00821D3A" w:rsidRDefault="00821D3A" w:rsidP="00821D3A">
      <w:pPr>
        <w:spacing w:after="240" w:line="240" w:lineRule="auto"/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</w:pP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528A708A" wp14:editId="240C33B4">
            <wp:extent cx="171450" cy="152400"/>
            <wp:effectExtent l="0" t="0" r="0" b="0"/>
            <wp:docPr id="23" name="Picture 23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E7CAE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Making Decisions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EC47AD">
        <w:rPr>
          <w:rFonts w:ascii="Verdana" w:eastAsia="Times New Roman" w:hAnsi="Verdana" w:cs="Times New Roman"/>
          <w:b/>
          <w:bCs/>
          <w:noProof/>
          <w:color w:val="000000"/>
          <w:sz w:val="20"/>
          <w:szCs w:val="20"/>
          <w:lang w:bidi="ne-NP"/>
        </w:rPr>
        <w:drawing>
          <wp:inline distT="0" distB="0" distL="0" distR="0" wp14:anchorId="03284481" wp14:editId="3AD8C09C">
            <wp:extent cx="171450" cy="152400"/>
            <wp:effectExtent l="0" t="0" r="0" b="0"/>
            <wp:docPr id="22" name="Picture 22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C47A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Doing Repetitive task with looping </w:t>
      </w:r>
      <w:r w:rsidRPr="00EC47A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br/>
      </w:r>
      <w:r w:rsidRPr="00EC47AD">
        <w:rPr>
          <w:rFonts w:ascii="Verdana" w:eastAsia="Times New Roman" w:hAnsi="Verdana" w:cs="Times New Roman"/>
          <w:b/>
          <w:bCs/>
          <w:noProof/>
          <w:color w:val="000000"/>
          <w:sz w:val="20"/>
          <w:szCs w:val="20"/>
          <w:lang w:bidi="ne-NP"/>
        </w:rPr>
        <w:drawing>
          <wp:inline distT="0" distB="0" distL="0" distR="0" wp14:anchorId="2861FFE9" wp14:editId="52A352F4">
            <wp:extent cx="171450" cy="152400"/>
            <wp:effectExtent l="0" t="0" r="0" b="0"/>
            <wp:docPr id="21" name="Picture 21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C47A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Mixing Decisions and looping with Html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 </w:t>
      </w:r>
    </w:p>
    <w:p w14:paraId="00940DCD" w14:textId="720E0DC5" w:rsidR="00821D3A" w:rsidRPr="00EC47AD" w:rsidRDefault="00821D3A" w:rsidP="00821D3A">
      <w:pPr>
        <w:spacing w:after="0" w:line="240" w:lineRule="auto"/>
        <w:rPr>
          <w:rFonts w:ascii="bold" w:eastAsia="Times New Roman" w:hAnsi="bold" w:cs="Times New Roman"/>
          <w:b/>
          <w:bCs/>
          <w:color w:val="0095CA"/>
          <w:sz w:val="30"/>
          <w:szCs w:val="30"/>
          <w:lang w:bidi="ne-NP"/>
        </w:rPr>
      </w:pPr>
      <w:proofErr w:type="gramStart"/>
      <w:r w:rsidRPr="00EC47AD">
        <w:rPr>
          <w:rFonts w:ascii="bold" w:eastAsia="Times New Roman" w:hAnsi="bold" w:cs="Times New Roman"/>
          <w:b/>
          <w:bCs/>
          <w:color w:val="0095CA"/>
          <w:sz w:val="30"/>
          <w:szCs w:val="30"/>
          <w:lang w:bidi="ne-NP"/>
        </w:rPr>
        <w:t>Function</w:t>
      </w:r>
      <w:r w:rsidR="008137C6" w:rsidRPr="00EC47AD">
        <w:rPr>
          <w:rFonts w:ascii="bold" w:eastAsia="Times New Roman" w:hAnsi="bold" w:cs="Times New Roman"/>
          <w:b/>
          <w:bCs/>
          <w:color w:val="0095CA"/>
          <w:sz w:val="30"/>
          <w:szCs w:val="30"/>
          <w:lang w:bidi="ne-NP"/>
        </w:rPr>
        <w:t xml:space="preserve">  [</w:t>
      </w:r>
      <w:proofErr w:type="gramEnd"/>
      <w:r w:rsidR="008137C6" w:rsidRPr="00EC47AD">
        <w:rPr>
          <w:rFonts w:ascii="bold" w:eastAsia="Times New Roman" w:hAnsi="bold" w:cs="Times New Roman"/>
          <w:b/>
          <w:bCs/>
          <w:color w:val="0095CA"/>
          <w:sz w:val="30"/>
          <w:szCs w:val="30"/>
          <w:lang w:bidi="ne-NP"/>
        </w:rPr>
        <w:t xml:space="preserve"> 2 </w:t>
      </w:r>
      <w:proofErr w:type="spellStart"/>
      <w:r w:rsidR="008137C6" w:rsidRPr="00EC47AD">
        <w:rPr>
          <w:rFonts w:ascii="bold" w:eastAsia="Times New Roman" w:hAnsi="bold" w:cs="Times New Roman"/>
          <w:b/>
          <w:bCs/>
          <w:color w:val="0095CA"/>
          <w:sz w:val="30"/>
          <w:szCs w:val="30"/>
          <w:lang w:bidi="ne-NP"/>
        </w:rPr>
        <w:t>hrs</w:t>
      </w:r>
      <w:proofErr w:type="spellEnd"/>
      <w:r w:rsidR="008137C6" w:rsidRPr="00EC47AD">
        <w:rPr>
          <w:rFonts w:ascii="bold" w:eastAsia="Times New Roman" w:hAnsi="bold" w:cs="Times New Roman"/>
          <w:b/>
          <w:bCs/>
          <w:color w:val="0095CA"/>
          <w:sz w:val="30"/>
          <w:szCs w:val="30"/>
          <w:lang w:bidi="ne-NP"/>
        </w:rPr>
        <w:t xml:space="preserve"> ]</w:t>
      </w:r>
    </w:p>
    <w:p w14:paraId="5D09D8CD" w14:textId="77777777" w:rsidR="00821D3A" w:rsidRDefault="00821D3A" w:rsidP="00821D3A">
      <w:pPr>
        <w:spacing w:after="0" w:line="240" w:lineRule="auto"/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</w:pPr>
    </w:p>
    <w:p w14:paraId="610C4BCF" w14:textId="43AD3EAC" w:rsidR="00821D3A" w:rsidRPr="00821D3A" w:rsidRDefault="00821D3A" w:rsidP="00821D3A">
      <w:pPr>
        <w:spacing w:after="0" w:line="240" w:lineRule="auto"/>
        <w:rPr>
          <w:rFonts w:ascii="bold" w:eastAsia="Times New Roman" w:hAnsi="bold" w:cs="Times New Roman"/>
          <w:color w:val="0095CA"/>
          <w:sz w:val="30"/>
          <w:szCs w:val="30"/>
          <w:lang w:bidi="ne-NP"/>
        </w:rPr>
      </w:pPr>
      <w:r w:rsidRPr="00821D3A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String</w:t>
      </w:r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 xml:space="preserve"> [3 </w:t>
      </w:r>
      <w:proofErr w:type="spellStart"/>
      <w:proofErr w:type="gramStart"/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hrs</w:t>
      </w:r>
      <w:proofErr w:type="spellEnd"/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 xml:space="preserve"> ]</w:t>
      </w:r>
      <w:proofErr w:type="gramEnd"/>
    </w:p>
    <w:p w14:paraId="2FC53EA2" w14:textId="6C10421E" w:rsidR="00821D3A" w:rsidRPr="00821D3A" w:rsidRDefault="00821D3A" w:rsidP="00821D3A">
      <w:pPr>
        <w:spacing w:after="240" w:line="240" w:lineRule="auto"/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</w:pP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EC47AD">
        <w:rPr>
          <w:rFonts w:ascii="Verdana" w:eastAsia="Times New Roman" w:hAnsi="Verdana" w:cs="Times New Roman"/>
          <w:b/>
          <w:bCs/>
          <w:noProof/>
          <w:color w:val="000000"/>
          <w:sz w:val="20"/>
          <w:szCs w:val="20"/>
          <w:lang w:bidi="ne-NP"/>
        </w:rPr>
        <w:drawing>
          <wp:inline distT="0" distB="0" distL="0" distR="0" wp14:anchorId="683927C5" wp14:editId="73B7AD52">
            <wp:extent cx="171450" cy="152400"/>
            <wp:effectExtent l="0" t="0" r="0" b="0"/>
            <wp:docPr id="16" name="Picture 16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C47A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Creating and accessing String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  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71862E1E" wp14:editId="43A42F8E">
            <wp:extent cx="171450" cy="152400"/>
            <wp:effectExtent l="0" t="0" r="0" b="0"/>
            <wp:docPr id="14" name="Picture 14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Formatting String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EC47AD">
        <w:rPr>
          <w:rFonts w:ascii="Verdana" w:eastAsia="Times New Roman" w:hAnsi="Verdana" w:cs="Times New Roman"/>
          <w:b/>
          <w:bCs/>
          <w:noProof/>
          <w:color w:val="000000"/>
          <w:sz w:val="20"/>
          <w:szCs w:val="20"/>
          <w:lang w:bidi="ne-NP"/>
        </w:rPr>
        <w:drawing>
          <wp:inline distT="0" distB="0" distL="0" distR="0" wp14:anchorId="0CC141C4" wp14:editId="6D04B43F">
            <wp:extent cx="171450" cy="152400"/>
            <wp:effectExtent l="0" t="0" r="0" b="0"/>
            <wp:docPr id="13" name="Picture 13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Pr="00EC47A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String</w:t>
      </w:r>
      <w:proofErr w:type="spellEnd"/>
      <w:r w:rsidRPr="00EC47A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 xml:space="preserve"> Related Library function</w:t>
      </w:r>
    </w:p>
    <w:p w14:paraId="3D009F0C" w14:textId="19F660CD" w:rsidR="00821D3A" w:rsidRPr="00821D3A" w:rsidRDefault="00821D3A" w:rsidP="00821D3A">
      <w:pPr>
        <w:spacing w:after="0" w:line="240" w:lineRule="auto"/>
        <w:rPr>
          <w:rFonts w:ascii="bold" w:eastAsia="Times New Roman" w:hAnsi="bold" w:cs="Times New Roman"/>
          <w:color w:val="0095CA"/>
          <w:sz w:val="30"/>
          <w:szCs w:val="30"/>
          <w:lang w:bidi="ne-NP"/>
        </w:rPr>
      </w:pPr>
      <w:r w:rsidRPr="00821D3A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Array</w:t>
      </w:r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 xml:space="preserve"> [ 2 </w:t>
      </w:r>
      <w:proofErr w:type="spellStart"/>
      <w:proofErr w:type="gramStart"/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hrs</w:t>
      </w:r>
      <w:proofErr w:type="spellEnd"/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 xml:space="preserve"> ]</w:t>
      </w:r>
      <w:proofErr w:type="gramEnd"/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 xml:space="preserve"> </w:t>
      </w:r>
    </w:p>
    <w:p w14:paraId="5BE2732A" w14:textId="77777777" w:rsidR="00821D3A" w:rsidRPr="00821D3A" w:rsidRDefault="00821D3A" w:rsidP="00821D3A">
      <w:pPr>
        <w:spacing w:after="240" w:line="240" w:lineRule="auto"/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</w:pP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5B588D">
        <w:rPr>
          <w:rFonts w:ascii="Verdana" w:eastAsia="Times New Roman" w:hAnsi="Verdana" w:cs="Times New Roman"/>
          <w:b/>
          <w:bCs/>
          <w:noProof/>
          <w:color w:val="000000"/>
          <w:sz w:val="20"/>
          <w:szCs w:val="20"/>
          <w:lang w:bidi="ne-NP"/>
        </w:rPr>
        <w:drawing>
          <wp:inline distT="0" distB="0" distL="0" distR="0" wp14:anchorId="6883CFFE" wp14:editId="23CF2DE6">
            <wp:extent cx="171450" cy="152400"/>
            <wp:effectExtent l="0" t="0" r="0" b="0"/>
            <wp:docPr id="12" name="Picture 12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B588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Anatomy of an Array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5B588D">
        <w:rPr>
          <w:rFonts w:ascii="Verdana" w:eastAsia="Times New Roman" w:hAnsi="Verdana" w:cs="Times New Roman"/>
          <w:b/>
          <w:bCs/>
          <w:noProof/>
          <w:color w:val="000000"/>
          <w:sz w:val="20"/>
          <w:szCs w:val="20"/>
          <w:lang w:bidi="ne-NP"/>
        </w:rPr>
        <w:drawing>
          <wp:inline distT="0" distB="0" distL="0" distR="0" wp14:anchorId="5E20963D" wp14:editId="23307927">
            <wp:extent cx="171450" cy="152400"/>
            <wp:effectExtent l="0" t="0" r="0" b="0"/>
            <wp:docPr id="11" name="Picture 11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B588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Creating index based and Associative array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5B588D">
        <w:rPr>
          <w:rFonts w:ascii="Verdana" w:eastAsia="Times New Roman" w:hAnsi="Verdana" w:cs="Times New Roman"/>
          <w:b/>
          <w:bCs/>
          <w:noProof/>
          <w:color w:val="000000"/>
          <w:sz w:val="20"/>
          <w:szCs w:val="20"/>
          <w:lang w:bidi="ne-NP"/>
        </w:rPr>
        <w:drawing>
          <wp:inline distT="0" distB="0" distL="0" distR="0" wp14:anchorId="15A4A297" wp14:editId="67FE3107">
            <wp:extent cx="171450" cy="152400"/>
            <wp:effectExtent l="0" t="0" r="0" b="0"/>
            <wp:docPr id="10" name="Picture 10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B588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Accessing array Element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1DABBFE6" wp14:editId="60ED92AD">
            <wp:extent cx="171450" cy="152400"/>
            <wp:effectExtent l="0" t="0" r="0" b="0"/>
            <wp:docPr id="9" name="Picture 9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r w:rsidRPr="00EC47A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Looping with Index based array </w:t>
      </w:r>
      <w:r w:rsidRPr="00EC47A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br/>
      </w:r>
      <w:r w:rsidRPr="00EC47AD">
        <w:rPr>
          <w:rFonts w:ascii="Verdana" w:eastAsia="Times New Roman" w:hAnsi="Verdana" w:cs="Times New Roman"/>
          <w:b/>
          <w:bCs/>
          <w:noProof/>
          <w:color w:val="000000"/>
          <w:sz w:val="20"/>
          <w:szCs w:val="20"/>
          <w:lang w:bidi="ne-NP"/>
        </w:rPr>
        <w:drawing>
          <wp:inline distT="0" distB="0" distL="0" distR="0" wp14:anchorId="1520D290" wp14:editId="273A9E61">
            <wp:extent cx="171450" cy="152400"/>
            <wp:effectExtent l="0" t="0" r="0" b="0"/>
            <wp:docPr id="8" name="Picture 8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C47A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 xml:space="preserve">Looping with associative array using </w:t>
      </w:r>
      <w:proofErr w:type="gramStart"/>
      <w:r w:rsidRPr="00EC47A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each(</w:t>
      </w:r>
      <w:proofErr w:type="gramEnd"/>
      <w:r w:rsidRPr="00EC47A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) and foreach() </w:t>
      </w:r>
      <w:r w:rsidRPr="00EC47A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br/>
      </w:r>
      <w:r w:rsidRPr="00EC47AD">
        <w:rPr>
          <w:rFonts w:ascii="Verdana" w:eastAsia="Times New Roman" w:hAnsi="Verdana" w:cs="Times New Roman"/>
          <w:b/>
          <w:bCs/>
          <w:noProof/>
          <w:color w:val="000000"/>
          <w:sz w:val="20"/>
          <w:szCs w:val="20"/>
          <w:lang w:bidi="ne-NP"/>
        </w:rPr>
        <w:drawing>
          <wp:inline distT="0" distB="0" distL="0" distR="0" wp14:anchorId="0EDAAE55" wp14:editId="765EA41B">
            <wp:extent cx="171450" cy="152400"/>
            <wp:effectExtent l="0" t="0" r="0" b="0"/>
            <wp:docPr id="7" name="Picture 7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C47AD">
        <w:rPr>
          <w:rFonts w:ascii="Verdana" w:eastAsia="Times New Roman" w:hAnsi="Verdana" w:cs="Times New Roman"/>
          <w:b/>
          <w:bCs/>
          <w:color w:val="000000"/>
          <w:sz w:val="20"/>
          <w:szCs w:val="20"/>
          <w:lang w:bidi="ne-NP"/>
        </w:rPr>
        <w:t>Some useful Library function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 </w:t>
      </w:r>
      <w:bookmarkEnd w:id="0"/>
    </w:p>
    <w:p w14:paraId="2527AE13" w14:textId="1738536B" w:rsidR="00821D3A" w:rsidRPr="00821D3A" w:rsidRDefault="00821D3A" w:rsidP="00821D3A">
      <w:pPr>
        <w:spacing w:after="0" w:line="240" w:lineRule="auto"/>
        <w:rPr>
          <w:rFonts w:ascii="bold" w:eastAsia="Times New Roman" w:hAnsi="bold" w:cs="Times New Roman"/>
          <w:color w:val="0095CA"/>
          <w:sz w:val="30"/>
          <w:szCs w:val="30"/>
          <w:lang w:bidi="ne-NP"/>
        </w:rPr>
      </w:pPr>
      <w:r w:rsidRPr="00821D3A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 xml:space="preserve">Database Connectivity with </w:t>
      </w:r>
      <w:proofErr w:type="spellStart"/>
      <w:r w:rsidRPr="00821D3A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MySql</w:t>
      </w:r>
      <w:proofErr w:type="spellEnd"/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 xml:space="preserve"> [ </w:t>
      </w:r>
      <w:r w:rsidR="00386801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4</w:t>
      </w:r>
      <w:proofErr w:type="gramStart"/>
      <w:r w:rsidR="008137C6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hrs ]</w:t>
      </w:r>
      <w:proofErr w:type="gramEnd"/>
    </w:p>
    <w:p w14:paraId="5377CC90" w14:textId="1A66F123" w:rsidR="000A6044" w:rsidRDefault="00821D3A" w:rsidP="00821D3A">
      <w:pPr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</w:pP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7A6489FC" wp14:editId="493E5E0C">
            <wp:extent cx="171450" cy="152400"/>
            <wp:effectExtent l="0" t="0" r="0" b="0"/>
            <wp:docPr id="38" name="Picture 38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Introduction to RDBMS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7E0E78A3" wp14:editId="50A809A4">
            <wp:extent cx="171450" cy="152400"/>
            <wp:effectExtent l="0" t="0" r="0" b="0"/>
            <wp:docPr id="37" name="Picture 37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Connection with </w:t>
      </w:r>
      <w:proofErr w:type="spellStart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MySql</w:t>
      </w:r>
      <w:proofErr w:type="spellEnd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 Database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0C36FB3B" wp14:editId="00E92DBE">
            <wp:extent cx="171450" cy="152400"/>
            <wp:effectExtent l="0" t="0" r="0" b="0"/>
            <wp:docPr id="36" name="Picture 36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Performing basic database </w:t>
      </w:r>
      <w:proofErr w:type="gramStart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operation(</w:t>
      </w:r>
      <w:proofErr w:type="gramEnd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DML) (Insert, Delete, Update, Select)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3450BD35" wp14:editId="4D14C719">
            <wp:extent cx="171450" cy="152400"/>
            <wp:effectExtent l="0" t="0" r="0" b="0"/>
            <wp:docPr id="35" name="Picture 35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Setting query parameter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18776BA1" wp14:editId="6C8D0068">
            <wp:extent cx="171450" cy="152400"/>
            <wp:effectExtent l="0" t="0" r="0" b="0"/>
            <wp:docPr id="34" name="Picture 34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Executing query </w:t>
      </w:r>
    </w:p>
    <w:p w14:paraId="683D4240" w14:textId="11238C49" w:rsidR="00821D3A" w:rsidRDefault="00821D3A" w:rsidP="00821D3A"/>
    <w:p w14:paraId="69888E01" w14:textId="7B844390" w:rsidR="00821D3A" w:rsidRPr="00821D3A" w:rsidRDefault="00821D3A" w:rsidP="00821D3A">
      <w:pPr>
        <w:spacing w:after="0" w:line="240" w:lineRule="auto"/>
        <w:jc w:val="center"/>
        <w:rPr>
          <w:rFonts w:ascii="Verdana" w:eastAsia="Times New Roman" w:hAnsi="Verdana" w:cs="Times New Roman"/>
          <w:b/>
          <w:bCs/>
          <w:color w:val="000000"/>
          <w:sz w:val="38"/>
          <w:szCs w:val="38"/>
          <w:lang w:bidi="ne-NP"/>
        </w:rPr>
      </w:pPr>
      <w:r w:rsidRPr="00821D3A">
        <w:rPr>
          <w:rFonts w:ascii="Verdana" w:eastAsia="Times New Roman" w:hAnsi="Verdana" w:cs="Times New Roman"/>
          <w:b/>
          <w:bCs/>
          <w:color w:val="000000"/>
          <w:sz w:val="38"/>
          <w:szCs w:val="38"/>
          <w:lang w:bidi="ne-NP"/>
        </w:rPr>
        <w:t>Advance PHP</w:t>
      </w:r>
      <w:r w:rsidR="008137C6">
        <w:rPr>
          <w:rFonts w:ascii="Verdana" w:eastAsia="Times New Roman" w:hAnsi="Verdana" w:cs="Times New Roman"/>
          <w:b/>
          <w:bCs/>
          <w:color w:val="000000"/>
          <w:sz w:val="38"/>
          <w:szCs w:val="38"/>
          <w:lang w:bidi="ne-NP"/>
        </w:rPr>
        <w:t xml:space="preserve"> [ 5 </w:t>
      </w:r>
      <w:proofErr w:type="spellStart"/>
      <w:proofErr w:type="gramStart"/>
      <w:r w:rsidR="008137C6">
        <w:rPr>
          <w:rFonts w:ascii="Verdana" w:eastAsia="Times New Roman" w:hAnsi="Verdana" w:cs="Times New Roman"/>
          <w:b/>
          <w:bCs/>
          <w:color w:val="000000"/>
          <w:sz w:val="38"/>
          <w:szCs w:val="38"/>
          <w:lang w:bidi="ne-NP"/>
        </w:rPr>
        <w:t>hrs</w:t>
      </w:r>
      <w:proofErr w:type="spellEnd"/>
      <w:r w:rsidR="008137C6">
        <w:rPr>
          <w:rFonts w:ascii="Verdana" w:eastAsia="Times New Roman" w:hAnsi="Verdana" w:cs="Times New Roman"/>
          <w:b/>
          <w:bCs/>
          <w:color w:val="000000"/>
          <w:sz w:val="38"/>
          <w:szCs w:val="38"/>
          <w:lang w:bidi="ne-NP"/>
        </w:rPr>
        <w:t xml:space="preserve"> ]</w:t>
      </w:r>
      <w:proofErr w:type="gramEnd"/>
    </w:p>
    <w:p w14:paraId="36BCAE68" w14:textId="77777777" w:rsidR="00821D3A" w:rsidRPr="00821D3A" w:rsidRDefault="00821D3A" w:rsidP="00821D3A">
      <w:pPr>
        <w:spacing w:after="240" w:line="240" w:lineRule="auto"/>
        <w:jc w:val="center"/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</w:pP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</w:p>
    <w:p w14:paraId="7F7B90C9" w14:textId="53D55F30" w:rsidR="00821D3A" w:rsidRPr="00821D3A" w:rsidRDefault="00821D3A" w:rsidP="00821D3A">
      <w:pPr>
        <w:spacing w:after="0" w:line="240" w:lineRule="auto"/>
        <w:rPr>
          <w:rFonts w:ascii="bold" w:eastAsia="Times New Roman" w:hAnsi="bold" w:cs="Times New Roman"/>
          <w:color w:val="0095CA"/>
          <w:sz w:val="30"/>
          <w:szCs w:val="30"/>
          <w:lang w:bidi="ne-NP"/>
        </w:rPr>
      </w:pPr>
      <w:r w:rsidRPr="00821D3A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Introduction to OOPS</w:t>
      </w:r>
    </w:p>
    <w:p w14:paraId="426E7A63" w14:textId="5604992B" w:rsidR="00821D3A" w:rsidRPr="00821D3A" w:rsidRDefault="00821D3A" w:rsidP="00821D3A">
      <w:pPr>
        <w:spacing w:after="240" w:line="240" w:lineRule="auto"/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</w:pP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4DAEC63E" wp14:editId="2FADAB40">
            <wp:extent cx="171450" cy="152400"/>
            <wp:effectExtent l="0" t="0" r="0" b="0"/>
            <wp:docPr id="56" name="Picture 56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Introduction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44F82372" wp14:editId="167C6AF7">
            <wp:extent cx="171450" cy="152400"/>
            <wp:effectExtent l="0" t="0" r="0" b="0"/>
            <wp:docPr id="55" name="Picture 55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Objects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7E74ADF8" wp14:editId="5C5A84EB">
            <wp:extent cx="171450" cy="152400"/>
            <wp:effectExtent l="0" t="0" r="0" b="0"/>
            <wp:docPr id="54" name="Picture 54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Declaring a class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5D42EFF7" wp14:editId="3F9D6A49">
            <wp:extent cx="171450" cy="152400"/>
            <wp:effectExtent l="0" t="0" r="0" b="0"/>
            <wp:docPr id="53" name="Picture 53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The new keyword and constructor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6BFCADB8" wp14:editId="169F4E24">
            <wp:extent cx="171450" cy="152400"/>
            <wp:effectExtent l="0" t="0" r="0" b="0"/>
            <wp:docPr id="52" name="Picture 52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Destructor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57A167A0" wp14:editId="2BFADE00">
            <wp:extent cx="171450" cy="152400"/>
            <wp:effectExtent l="0" t="0" r="0" b="0"/>
            <wp:docPr id="51" name="Picture 51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Access method and properties using $this variable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661141A9" wp14:editId="56F83FAC">
            <wp:extent cx="171450" cy="152400"/>
            <wp:effectExtent l="0" t="0" r="0" b="0"/>
            <wp:docPr id="50" name="Picture 50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gramStart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Public ,private</w:t>
      </w:r>
      <w:proofErr w:type="gramEnd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, protected properties and methods  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65F3167C" wp14:editId="7BF41DDB">
            <wp:extent cx="171450" cy="152400"/>
            <wp:effectExtent l="0" t="0" r="0" b="0"/>
            <wp:docPr id="42" name="Picture 42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Interface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39B27C66" wp14:editId="518C6568">
            <wp:extent cx="171450" cy="152400"/>
            <wp:effectExtent l="0" t="0" r="0" b="0"/>
            <wp:docPr id="41" name="Picture 41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Final </w:t>
      </w:r>
    </w:p>
    <w:p w14:paraId="2359FC1D" w14:textId="77777777" w:rsidR="00821D3A" w:rsidRPr="00821D3A" w:rsidRDefault="00821D3A" w:rsidP="00821D3A">
      <w:pPr>
        <w:spacing w:after="0" w:line="240" w:lineRule="auto"/>
        <w:rPr>
          <w:rFonts w:ascii="bold" w:eastAsia="Times New Roman" w:hAnsi="bold" w:cs="Times New Roman"/>
          <w:color w:val="0095CA"/>
          <w:sz w:val="30"/>
          <w:szCs w:val="30"/>
          <w:lang w:bidi="ne-NP"/>
        </w:rPr>
      </w:pPr>
      <w:r w:rsidRPr="00821D3A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Exception Handling</w:t>
      </w:r>
    </w:p>
    <w:p w14:paraId="4E299756" w14:textId="3F99984A" w:rsidR="00821D3A" w:rsidRPr="00821D3A" w:rsidRDefault="00821D3A" w:rsidP="00821D3A">
      <w:pPr>
        <w:spacing w:after="0" w:line="240" w:lineRule="auto"/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</w:pP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0F5B175F" wp14:editId="70386C24">
            <wp:extent cx="171450" cy="152400"/>
            <wp:effectExtent l="0" t="0" r="0" b="0"/>
            <wp:docPr id="40" name="Picture 40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Understanding Exception and error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Verdana" w:eastAsia="Times New Roman" w:hAnsi="Verdana" w:cs="Times New Roman"/>
          <w:noProof/>
          <w:color w:val="000000"/>
          <w:sz w:val="20"/>
          <w:szCs w:val="20"/>
          <w:lang w:bidi="ne-NP"/>
        </w:rPr>
        <w:drawing>
          <wp:inline distT="0" distB="0" distL="0" distR="0" wp14:anchorId="349C4179" wp14:editId="3AAB0BD4">
            <wp:extent cx="171450" cy="152400"/>
            <wp:effectExtent l="0" t="0" r="0" b="0"/>
            <wp:docPr id="39" name="Picture 39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Try, catch, throw </w:t>
      </w:r>
    </w:p>
    <w:p w14:paraId="1BC989BD" w14:textId="0974E077" w:rsidR="00821D3A" w:rsidRDefault="00821D3A" w:rsidP="00821D3A"/>
    <w:p w14:paraId="63D3E08A" w14:textId="5259E785" w:rsidR="00821D3A" w:rsidRDefault="00821D3A" w:rsidP="00821D3A"/>
    <w:p w14:paraId="5E13CDE7" w14:textId="7E462471" w:rsidR="00821D3A" w:rsidRDefault="00821D3A" w:rsidP="00821D3A">
      <w:pPr>
        <w:rPr>
          <w:rFonts w:ascii="Verdana" w:hAnsi="Verdana"/>
          <w:b/>
          <w:bCs/>
          <w:color w:val="000000"/>
          <w:sz w:val="38"/>
          <w:szCs w:val="38"/>
        </w:rPr>
      </w:pPr>
      <w:r>
        <w:rPr>
          <w:rFonts w:ascii="Verdana" w:hAnsi="Verdana"/>
          <w:b/>
          <w:bCs/>
          <w:color w:val="000000"/>
          <w:sz w:val="38"/>
          <w:szCs w:val="38"/>
        </w:rPr>
        <w:t>Framework- Laravel PHP</w:t>
      </w:r>
      <w:r w:rsidR="008137C6">
        <w:rPr>
          <w:rFonts w:ascii="Verdana" w:hAnsi="Verdana"/>
          <w:b/>
          <w:bCs/>
          <w:color w:val="000000"/>
          <w:sz w:val="38"/>
          <w:szCs w:val="38"/>
        </w:rPr>
        <w:t xml:space="preserve"> [ 25-30 </w:t>
      </w:r>
      <w:proofErr w:type="spellStart"/>
      <w:proofErr w:type="gramStart"/>
      <w:r w:rsidR="008137C6">
        <w:rPr>
          <w:rFonts w:ascii="Verdana" w:hAnsi="Verdana"/>
          <w:b/>
          <w:bCs/>
          <w:color w:val="000000"/>
          <w:sz w:val="38"/>
          <w:szCs w:val="38"/>
        </w:rPr>
        <w:t>hrs</w:t>
      </w:r>
      <w:proofErr w:type="spellEnd"/>
      <w:r w:rsidR="008137C6">
        <w:rPr>
          <w:rFonts w:ascii="Verdana" w:hAnsi="Verdana"/>
          <w:b/>
          <w:bCs/>
          <w:color w:val="000000"/>
          <w:sz w:val="38"/>
          <w:szCs w:val="38"/>
        </w:rPr>
        <w:t xml:space="preserve"> ]</w:t>
      </w:r>
      <w:proofErr w:type="gramEnd"/>
      <w:r w:rsidR="008137C6">
        <w:rPr>
          <w:rFonts w:ascii="Verdana" w:hAnsi="Verdana"/>
          <w:b/>
          <w:bCs/>
          <w:color w:val="000000"/>
          <w:sz w:val="38"/>
          <w:szCs w:val="38"/>
        </w:rPr>
        <w:t xml:space="preserve"> </w:t>
      </w:r>
    </w:p>
    <w:p w14:paraId="7A9B41E7" w14:textId="7F6803EB" w:rsidR="00821D3A" w:rsidRPr="00821D3A" w:rsidRDefault="00821D3A" w:rsidP="00821D3A">
      <w:pPr>
        <w:spacing w:after="0" w:line="240" w:lineRule="auto"/>
        <w:rPr>
          <w:rFonts w:ascii="bold" w:eastAsia="Times New Roman" w:hAnsi="bold" w:cs="Times New Roman"/>
          <w:color w:val="0095CA"/>
          <w:sz w:val="30"/>
          <w:szCs w:val="30"/>
          <w:lang w:bidi="ne-NP"/>
        </w:rPr>
      </w:pPr>
      <w:r w:rsidRPr="00821D3A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 xml:space="preserve">Introduction to </w:t>
      </w:r>
      <w:r w:rsidR="00B24ADE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Laravel</w:t>
      </w:r>
    </w:p>
    <w:p w14:paraId="313C30DB" w14:textId="51164637" w:rsidR="00821D3A" w:rsidRPr="00821D3A" w:rsidRDefault="00821D3A" w:rsidP="00821D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ne-NP"/>
        </w:rPr>
      </w:pP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26D291EC" wp14:editId="1F465F0A">
            <wp:extent cx="171450" cy="152400"/>
            <wp:effectExtent l="0" t="0" r="0" b="0"/>
            <wp:docPr id="77" name="Picture 77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Understanding the MVC Pattern Models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7734D79C" wp14:editId="321FEA92">
            <wp:extent cx="171450" cy="152400"/>
            <wp:effectExtent l="0" t="0" r="0" b="0"/>
            <wp:docPr id="76" name="Picture 76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How MVC works?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41406373" wp14:editId="1BD4DE1E">
            <wp:extent cx="171450" cy="152400"/>
            <wp:effectExtent l="0" t="0" r="0" b="0"/>
            <wp:docPr id="75" name="Picture 75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Congfiguration</w:t>
      </w:r>
      <w:proofErr w:type="spellEnd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 </w:t>
      </w:r>
      <w:r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Laravel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5E33FC48" wp14:editId="33129E88">
            <wp:extent cx="171450" cy="152400"/>
            <wp:effectExtent l="0" t="0" r="0" b="0"/>
            <wp:docPr id="74" name="Picture 74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Setting up </w:t>
      </w:r>
      <w:proofErr w:type="spellStart"/>
      <w:r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Larvel</w:t>
      </w:r>
      <w:proofErr w:type="spellEnd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 with apache </w:t>
      </w:r>
      <w:proofErr w:type="spellStart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Enviornment</w:t>
      </w:r>
      <w:proofErr w:type="spellEnd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 </w:t>
      </w:r>
      <w:proofErr w:type="spellStart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eg.</w:t>
      </w:r>
      <w:proofErr w:type="spellEnd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 Enable </w:t>
      </w:r>
      <w:proofErr w:type="spellStart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mod_rewrite</w:t>
      </w:r>
      <w:proofErr w:type="spellEnd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0B623744" wp14:editId="2277813F">
            <wp:extent cx="171450" cy="152400"/>
            <wp:effectExtent l="0" t="0" r="0" b="0"/>
            <wp:docPr id="73" name="Picture 73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Configuration </w:t>
      </w:r>
      <w:proofErr w:type="spellStart"/>
      <w:r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Larvel</w:t>
      </w:r>
      <w:proofErr w:type="spellEnd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 to work with database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51EEEEC3" wp14:editId="18B98B42">
            <wp:extent cx="171450" cy="152400"/>
            <wp:effectExtent l="0" t="0" r="0" b="0"/>
            <wp:docPr id="72" name="Picture 72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Running </w:t>
      </w:r>
      <w:proofErr w:type="spellStart"/>
      <w:r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Larvel</w:t>
      </w:r>
      <w:proofErr w:type="spellEnd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 for the first time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564A9E7B" wp14:editId="70319E91">
            <wp:extent cx="171450" cy="152400"/>
            <wp:effectExtent l="0" t="0" r="0" b="0"/>
            <wp:docPr id="71" name="Picture 71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 </w:t>
      </w:r>
      <w:proofErr w:type="spellStart"/>
      <w:r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Larvel</w:t>
      </w:r>
      <w:proofErr w:type="spellEnd"/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 xml:space="preserve"> Convention: Naming convention for MVC and database tables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</w:p>
    <w:p w14:paraId="6D2B17CC" w14:textId="77777777" w:rsidR="00821D3A" w:rsidRPr="00821D3A" w:rsidRDefault="00821D3A" w:rsidP="00821D3A">
      <w:pPr>
        <w:spacing w:after="0" w:line="240" w:lineRule="auto"/>
        <w:rPr>
          <w:rFonts w:ascii="bold" w:eastAsia="Times New Roman" w:hAnsi="bold" w:cs="Times New Roman"/>
          <w:color w:val="0095CA"/>
          <w:sz w:val="30"/>
          <w:szCs w:val="30"/>
          <w:lang w:bidi="ne-NP"/>
        </w:rPr>
      </w:pPr>
      <w:r w:rsidRPr="00821D3A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Models: Creating up model for a database table</w:t>
      </w:r>
    </w:p>
    <w:p w14:paraId="293CEFF0" w14:textId="7FA06A46" w:rsidR="00821D3A" w:rsidRPr="00821D3A" w:rsidRDefault="00821D3A" w:rsidP="00821D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ne-NP"/>
        </w:rPr>
      </w:pP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07AEC741" wp14:editId="172B9FDC">
            <wp:extent cx="171450" cy="152400"/>
            <wp:effectExtent l="0" t="0" r="0" b="0"/>
            <wp:docPr id="70" name="Picture 70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Fetching data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571EB1AC" wp14:editId="752D99D9">
            <wp:extent cx="171450" cy="152400"/>
            <wp:effectExtent l="0" t="0" r="0" b="0"/>
            <wp:docPr id="69" name="Picture 69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Saving and updating data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4F930201" wp14:editId="086BE0E4">
            <wp:extent cx="171450" cy="152400"/>
            <wp:effectExtent l="0" t="0" r="0" b="0"/>
            <wp:docPr id="68" name="Picture 68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Deleting data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55C0B721" wp14:editId="596476B7">
            <wp:extent cx="171450" cy="152400"/>
            <wp:effectExtent l="0" t="0" r="0" b="0"/>
            <wp:docPr id="67" name="Picture 67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User defined function in model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5D3E53DD" wp14:editId="08305FBB">
            <wp:extent cx="171450" cy="152400"/>
            <wp:effectExtent l="0" t="0" r="0" b="0"/>
            <wp:docPr id="66" name="Picture 66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Data Validation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</w:p>
    <w:p w14:paraId="21CD835C" w14:textId="77777777" w:rsidR="00821D3A" w:rsidRPr="00821D3A" w:rsidRDefault="00821D3A" w:rsidP="00821D3A">
      <w:pPr>
        <w:spacing w:after="0" w:line="240" w:lineRule="auto"/>
        <w:rPr>
          <w:rFonts w:ascii="bold" w:eastAsia="Times New Roman" w:hAnsi="bold" w:cs="Times New Roman"/>
          <w:color w:val="0095CA"/>
          <w:sz w:val="30"/>
          <w:szCs w:val="30"/>
          <w:lang w:bidi="ne-NP"/>
        </w:rPr>
      </w:pPr>
      <w:r w:rsidRPr="00821D3A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lastRenderedPageBreak/>
        <w:t>Controller: Creating controller</w:t>
      </w:r>
    </w:p>
    <w:p w14:paraId="64352A99" w14:textId="36EFBD8D" w:rsidR="00821D3A" w:rsidRPr="00821D3A" w:rsidRDefault="00821D3A" w:rsidP="00821D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ne-NP"/>
        </w:rPr>
      </w:pP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3B242E2F" wp14:editId="635109BF">
            <wp:extent cx="171450" cy="152400"/>
            <wp:effectExtent l="0" t="0" r="0" b="0"/>
            <wp:docPr id="65" name="Picture 65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Controller function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760CA64D" wp14:editId="1756E6D2">
            <wp:extent cx="171450" cy="152400"/>
            <wp:effectExtent l="0" t="0" r="0" b="0"/>
            <wp:docPr id="64" name="Picture 64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Interacting with model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5E54C105" wp14:editId="121DB5D5">
            <wp:extent cx="171450" cy="152400"/>
            <wp:effectExtent l="0" t="0" r="0" b="0"/>
            <wp:docPr id="63" name="Picture 63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Interacting with views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747DD021" wp14:editId="3A040510">
            <wp:extent cx="171450" cy="152400"/>
            <wp:effectExtent l="0" t="0" r="0" b="0"/>
            <wp:docPr id="62" name="Picture 62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Controller variables and parameters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19A670BC" wp14:editId="79F6DE01">
            <wp:extent cx="171450" cy="152400"/>
            <wp:effectExtent l="0" t="0" r="0" b="0"/>
            <wp:docPr id="61" name="Picture 61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Redirection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213FA1C2" wp14:editId="2E7B9C14">
            <wp:extent cx="171450" cy="152400"/>
            <wp:effectExtent l="0" t="0" r="0" b="0"/>
            <wp:docPr id="60" name="Picture 60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Getting post data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</w:p>
    <w:p w14:paraId="66B0290A" w14:textId="77777777" w:rsidR="00821D3A" w:rsidRPr="00821D3A" w:rsidRDefault="00821D3A" w:rsidP="00821D3A">
      <w:pPr>
        <w:spacing w:after="0" w:line="240" w:lineRule="auto"/>
        <w:rPr>
          <w:rFonts w:ascii="bold" w:eastAsia="Times New Roman" w:hAnsi="bold" w:cs="Times New Roman"/>
          <w:color w:val="0095CA"/>
          <w:sz w:val="30"/>
          <w:szCs w:val="30"/>
          <w:lang w:bidi="ne-NP"/>
        </w:rPr>
      </w:pPr>
      <w:r w:rsidRPr="00821D3A">
        <w:rPr>
          <w:rFonts w:ascii="bold" w:eastAsia="Times New Roman" w:hAnsi="bold" w:cs="Times New Roman"/>
          <w:color w:val="0095CA"/>
          <w:sz w:val="30"/>
          <w:szCs w:val="30"/>
          <w:lang w:bidi="ne-NP"/>
        </w:rPr>
        <w:t>Views: Creating Views</w:t>
      </w:r>
    </w:p>
    <w:p w14:paraId="73DFD957" w14:textId="7535E901" w:rsidR="008137C6" w:rsidRPr="005518D2" w:rsidRDefault="00821D3A" w:rsidP="005518D2">
      <w:pPr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</w:pP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212D5191" wp14:editId="39576248">
            <wp:extent cx="171450" cy="152400"/>
            <wp:effectExtent l="0" t="0" r="0" b="0"/>
            <wp:docPr id="59" name="Picture 59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Working with configuration layout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629EE318" wp14:editId="7E8D64B9">
            <wp:extent cx="171450" cy="152400"/>
            <wp:effectExtent l="0" t="0" r="0" b="0"/>
            <wp:docPr id="58" name="Picture 58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Creating custom layout </w:t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br/>
      </w:r>
      <w:r w:rsidRPr="00821D3A">
        <w:rPr>
          <w:rFonts w:ascii="Times New Roman" w:eastAsia="Times New Roman" w:hAnsi="Times New Roman" w:cs="Times New Roman"/>
          <w:noProof/>
          <w:sz w:val="24"/>
          <w:szCs w:val="24"/>
          <w:lang w:bidi="ne-NP"/>
        </w:rPr>
        <w:drawing>
          <wp:inline distT="0" distB="0" distL="0" distR="0" wp14:anchorId="047AEB23" wp14:editId="613A4881">
            <wp:extent cx="171450" cy="152400"/>
            <wp:effectExtent l="0" t="0" r="0" b="0"/>
            <wp:docPr id="57" name="Picture 57" descr="https://sssit.org/images/che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 descr="https://sssit.org/images/chec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1D3A">
        <w:rPr>
          <w:rFonts w:ascii="Verdana" w:eastAsia="Times New Roman" w:hAnsi="Verdana" w:cs="Times New Roman"/>
          <w:color w:val="000000"/>
          <w:sz w:val="20"/>
          <w:szCs w:val="20"/>
          <w:lang w:bidi="ne-NP"/>
        </w:rPr>
        <w:t>Element and helpers</w:t>
      </w:r>
    </w:p>
    <w:sectPr w:rsidR="008137C6" w:rsidRPr="005518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old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4D1B4C"/>
    <w:multiLevelType w:val="hybridMultilevel"/>
    <w:tmpl w:val="F774D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wMLcAAjNDMyNzMyUdpeDU4uLM/DyQAtNaAJl5gaEsAAAA"/>
  </w:docVars>
  <w:rsids>
    <w:rsidRoot w:val="00821D3A"/>
    <w:rsid w:val="000A6044"/>
    <w:rsid w:val="0024593D"/>
    <w:rsid w:val="00386801"/>
    <w:rsid w:val="004172A4"/>
    <w:rsid w:val="005518D2"/>
    <w:rsid w:val="005B588D"/>
    <w:rsid w:val="007F6C21"/>
    <w:rsid w:val="008137C6"/>
    <w:rsid w:val="00821D3A"/>
    <w:rsid w:val="00B24ADE"/>
    <w:rsid w:val="00BE7CAE"/>
    <w:rsid w:val="00E957D8"/>
    <w:rsid w:val="00EC4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43248"/>
  <w15:chartTrackingRefBased/>
  <w15:docId w15:val="{F399C606-19F7-4F06-8148-7ED7F0C00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7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0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7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B3B3B3"/>
            <w:right w:val="none" w:sz="0" w:space="0" w:color="auto"/>
          </w:divBdr>
        </w:div>
      </w:divsChild>
    </w:div>
    <w:div w:id="4865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25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22281">
          <w:marLeft w:val="900"/>
          <w:marRight w:val="75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7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4" w:color="B3B3B3"/>
                <w:right w:val="none" w:sz="0" w:space="0" w:color="auto"/>
              </w:divBdr>
            </w:div>
            <w:div w:id="8506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4" w:color="B3B3B3"/>
                <w:right w:val="none" w:sz="0" w:space="0" w:color="auto"/>
              </w:divBdr>
            </w:div>
          </w:divsChild>
        </w:div>
      </w:divsChild>
    </w:div>
    <w:div w:id="97729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049488">
          <w:marLeft w:val="900"/>
          <w:marRight w:val="115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4" w:color="B3B3B3"/>
                <w:right w:val="none" w:sz="0" w:space="0" w:color="auto"/>
              </w:divBdr>
            </w:div>
            <w:div w:id="1346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4" w:color="B3B3B3"/>
                <w:right w:val="none" w:sz="0" w:space="0" w:color="auto"/>
              </w:divBdr>
            </w:div>
            <w:div w:id="1325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4" w:color="B3B3B3"/>
                <w:right w:val="none" w:sz="0" w:space="0" w:color="auto"/>
              </w:divBdr>
            </w:div>
            <w:div w:id="4171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4" w:color="B3B3B3"/>
                <w:right w:val="none" w:sz="0" w:space="0" w:color="auto"/>
              </w:divBdr>
            </w:div>
            <w:div w:id="9854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4" w:color="B3B3B3"/>
                <w:right w:val="none" w:sz="0" w:space="0" w:color="auto"/>
              </w:divBdr>
            </w:div>
          </w:divsChild>
        </w:div>
        <w:div w:id="1540047137">
          <w:marLeft w:val="900"/>
          <w:marRight w:val="9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0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4" w:color="B3B3B3"/>
                <w:right w:val="none" w:sz="0" w:space="0" w:color="auto"/>
              </w:divBdr>
            </w:div>
            <w:div w:id="21130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4" w:color="B3B3B3"/>
                <w:right w:val="none" w:sz="0" w:space="0" w:color="auto"/>
              </w:divBdr>
            </w:div>
          </w:divsChild>
        </w:div>
      </w:divsChild>
    </w:div>
    <w:div w:id="138452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4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B3B3B3"/>
            <w:right w:val="none" w:sz="0" w:space="0" w:color="auto"/>
          </w:divBdr>
        </w:div>
        <w:div w:id="35011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B3B3B3"/>
            <w:right w:val="none" w:sz="0" w:space="0" w:color="auto"/>
          </w:divBdr>
        </w:div>
        <w:div w:id="57235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B3B3B3"/>
            <w:right w:val="none" w:sz="0" w:space="0" w:color="auto"/>
          </w:divBdr>
        </w:div>
        <w:div w:id="17457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B3B3B3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endra km</dc:creator>
  <cp:keywords/>
  <dc:description/>
  <cp:lastModifiedBy>Dipendra km</cp:lastModifiedBy>
  <cp:revision>13</cp:revision>
  <dcterms:created xsi:type="dcterms:W3CDTF">2018-07-02T12:24:00Z</dcterms:created>
  <dcterms:modified xsi:type="dcterms:W3CDTF">2018-08-02T16:43:00Z</dcterms:modified>
</cp:coreProperties>
</file>